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B12D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5391B31" w:rsidR="007B4A91" w:rsidRDefault="005B12D2">
      <w:pPr>
        <w:rPr>
          <w:sz w:val="28"/>
          <w:szCs w:val="28"/>
        </w:rPr>
      </w:pPr>
      <w:r>
        <w:rPr>
          <w:sz w:val="28"/>
          <w:szCs w:val="28"/>
        </w:rPr>
        <w:t>Witch flyer game</w:t>
      </w:r>
    </w:p>
    <w:p w14:paraId="34A9E19B" w14:textId="77777777" w:rsidR="007B4A91" w:rsidRDefault="005B12D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85FFDFE" w:rsidR="007B4A91" w:rsidRDefault="005B12D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collect potion and </w:t>
      </w:r>
      <w:proofErr w:type="spellStart"/>
      <w:r>
        <w:rPr>
          <w:sz w:val="28"/>
          <w:szCs w:val="28"/>
        </w:rPr>
        <w:t>aviod</w:t>
      </w:r>
      <w:proofErr w:type="spellEnd"/>
      <w:r>
        <w:rPr>
          <w:sz w:val="28"/>
          <w:szCs w:val="28"/>
        </w:rPr>
        <w:t xml:space="preserve"> the danger</w:t>
      </w:r>
    </w:p>
    <w:p w14:paraId="3D632C61" w14:textId="77777777" w:rsidR="007B4A91" w:rsidRDefault="005B12D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ED1B068" w:rsidR="007B4A91" w:rsidRDefault="005B12D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this story </w:t>
      </w:r>
      <w:proofErr w:type="spellStart"/>
      <w:proofErr w:type="gramStart"/>
      <w:r>
        <w:rPr>
          <w:sz w:val="28"/>
          <w:szCs w:val="28"/>
        </w:rPr>
        <w:t>emma</w:t>
      </w:r>
      <w:proofErr w:type="spellEnd"/>
      <w:proofErr w:type="gramEnd"/>
      <w:r w:rsidR="00F111A4">
        <w:rPr>
          <w:sz w:val="28"/>
          <w:szCs w:val="28"/>
        </w:rPr>
        <w:t xml:space="preserve"> is trying to re</w:t>
      </w:r>
      <w:r>
        <w:rPr>
          <w:sz w:val="28"/>
          <w:szCs w:val="28"/>
        </w:rPr>
        <w:t xml:space="preserve">ach the end and collect many potion as possible </w:t>
      </w:r>
    </w:p>
    <w:p w14:paraId="6102F988" w14:textId="77777777" w:rsidR="007B4A91" w:rsidRDefault="005B12D2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3004D2E2" w:rsidR="007B4A91" w:rsidRDefault="005B12D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complete the spell but she have to </w:t>
      </w:r>
      <w:proofErr w:type="spellStart"/>
      <w:r>
        <w:rPr>
          <w:sz w:val="28"/>
          <w:szCs w:val="28"/>
        </w:rPr>
        <w:t>aviod</w:t>
      </w:r>
      <w:proofErr w:type="spellEnd"/>
      <w:r>
        <w:rPr>
          <w:sz w:val="28"/>
          <w:szCs w:val="28"/>
        </w:rPr>
        <w:t xml:space="preserve"> the obstacles on her way</w:t>
      </w:r>
    </w:p>
    <w:p w14:paraId="0AE3FDBE" w14:textId="77777777" w:rsidR="007B4A91" w:rsidRDefault="005B12D2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640EF029" w:rsidR="007B4A91" w:rsidRDefault="005B12D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35A4557A" w14:textId="4B0BDEF2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A1F9A04" w:rsidR="007B4A91" w:rsidRDefault="005B12D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emma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85C9E82" w:rsidR="007B4A91" w:rsidRDefault="005B12D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with arrow key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73F1F66" w:rsidR="007B4A91" w:rsidRDefault="005B12D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nake (danger1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10D8F3F" w:rsidR="007B4A91" w:rsidRDefault="005B12D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kes lif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B2EE4DB" w:rsidR="007B4A91" w:rsidRDefault="005B12D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wo headed dog(danger2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9B19FF5" w:rsidR="007B4A91" w:rsidRDefault="005B12D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kes energy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EF89EA0" w:rsidR="007B4A91" w:rsidRDefault="005B12D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tion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4BA344B" w:rsidR="007B4A91" w:rsidRDefault="005B12D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 energy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324E273" w:rsidR="007B4A91" w:rsidRDefault="005B12D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tion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3127C6C" w:rsidR="007B4A91" w:rsidRDefault="005B12D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 energy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5DE211B0" w:rsidR="007B4A91" w:rsidRDefault="005B12D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tion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68E378BA" w:rsidR="007B4A91" w:rsidRDefault="005B12D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 energy</w:t>
            </w:r>
            <w:bookmarkStart w:id="0" w:name="_GoBack"/>
            <w:bookmarkEnd w:id="0"/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5B12D2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505A1B99" w:rsidR="007B4A91" w:rsidRDefault="005B12D2">
      <w:pPr>
        <w:rPr>
          <w:sz w:val="28"/>
          <w:szCs w:val="28"/>
        </w:rPr>
      </w:pPr>
      <w:r>
        <w:rPr>
          <w:noProof/>
          <w:lang w:val="en-IN" w:bidi="hi-IN"/>
        </w:rPr>
        <w:lastRenderedPageBreak/>
        <w:drawing>
          <wp:inline distT="0" distB="0" distL="0" distR="0" wp14:anchorId="2BE19500" wp14:editId="5C9594EF">
            <wp:extent cx="5943600" cy="27844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F6C1C" w14:textId="77777777" w:rsidR="007B4A91" w:rsidRDefault="005B12D2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B12D2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17F6FA2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0EA9FC0" w14:textId="03FF5302" w:rsidR="005B12D2" w:rsidRDefault="005B12D2">
      <w:pPr>
        <w:rPr>
          <w:sz w:val="28"/>
          <w:szCs w:val="28"/>
        </w:rPr>
      </w:pPr>
    </w:p>
    <w:p w14:paraId="487E96E1" w14:textId="77777777" w:rsidR="005B12D2" w:rsidRDefault="005B12D2">
      <w:pPr>
        <w:rPr>
          <w:sz w:val="28"/>
          <w:szCs w:val="28"/>
        </w:rPr>
      </w:pPr>
      <w:r>
        <w:rPr>
          <w:sz w:val="28"/>
          <w:szCs w:val="28"/>
        </w:rPr>
        <w:t xml:space="preserve">My plan is to add </w:t>
      </w:r>
      <w:proofErr w:type="spellStart"/>
      <w:r>
        <w:rPr>
          <w:sz w:val="28"/>
          <w:szCs w:val="28"/>
        </w:rPr>
        <w:t>sound</w:t>
      </w:r>
      <w:proofErr w:type="gramStart"/>
      <w:r>
        <w:rPr>
          <w:sz w:val="28"/>
          <w:szCs w:val="28"/>
        </w:rPr>
        <w:t>,rewards</w:t>
      </w:r>
      <w:proofErr w:type="spellEnd"/>
      <w:proofErr w:type="gramEnd"/>
      <w:r>
        <w:rPr>
          <w:sz w:val="28"/>
          <w:szCs w:val="28"/>
        </w:rPr>
        <w:t xml:space="preserve"> , score and obstacles to make the game</w:t>
      </w:r>
    </w:p>
    <w:p w14:paraId="7520276D" w14:textId="7462EA64" w:rsidR="005B12D2" w:rsidRDefault="005B12D2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engaging</w:t>
      </w:r>
      <w:proofErr w:type="gramEnd"/>
      <w:r>
        <w:rPr>
          <w:sz w:val="28"/>
          <w:szCs w:val="28"/>
        </w:rPr>
        <w:t xml:space="preserve"> </w:t>
      </w:r>
    </w:p>
    <w:p w14:paraId="24B987DE" w14:textId="488F82AA" w:rsidR="007B4A91" w:rsidRDefault="005B12D2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E7DD9"/>
    <w:rsid w:val="00556965"/>
    <w:rsid w:val="005B12D2"/>
    <w:rsid w:val="00615286"/>
    <w:rsid w:val="007B4A91"/>
    <w:rsid w:val="00F111A4"/>
    <w:rsid w:val="00F83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1</dc:creator>
  <cp:lastModifiedBy>user1</cp:lastModifiedBy>
  <cp:revision>2</cp:revision>
  <dcterms:created xsi:type="dcterms:W3CDTF">2022-07-21T07:47:00Z</dcterms:created>
  <dcterms:modified xsi:type="dcterms:W3CDTF">2022-07-21T07:47:00Z</dcterms:modified>
</cp:coreProperties>
</file>